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ad9c0c4c10c542a08d3ab9b64a3eb798ffc51"/>
      <w:r>
        <w:rPr>
          <w:b/>
        </w:rPr>
        <w:t xml:space="preserve">ПРОТОКОЛ ПРО РЕЗУЛЬТАТИ ЕЛЕКТРОННОГО АУКЦІОНУ № LLE001-UA-20221212-81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57287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КРЕМЕНЧУЦЬКОЇ МІСЬКОЇ РАДИ КРЕМЕНЧУЦ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загальною площею 120,8 кв.м на першому поверсі прибудови до дев’ятиповерхового житлового будинку, розташованого за адресою: Полтавська обл., м. Кременчук, квартал 278, буд. 12-Б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120,8 кв.м, розміщене за адресою: м. Кременчук, квартал 278, буд. 12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9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985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КРЕМЕНЧУЦЬКОЇ МІСЬКОЇ РАДИ КРЕМЕНЧУЦЬКОГО РАЙОНУ ПОЛТА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1:43:57Z</dcterms:created>
  <dcterms:modified xsi:type="dcterms:W3CDTF">2024-05-17T11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